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D3C99" w:rsidRPr="00EF7E7D" w:rsidRDefault="000D3C99" w:rsidP="006241DF">
      <w:pPr>
        <w:spacing w:after="0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EF7E7D">
        <w:rPr>
          <w:rFonts w:asciiTheme="majorBidi" w:hAnsiTheme="majorBidi" w:cstheme="majorBidi"/>
          <w:b/>
          <w:bCs/>
          <w:sz w:val="32"/>
          <w:szCs w:val="32"/>
        </w:rPr>
        <w:t xml:space="preserve">Université </w:t>
      </w:r>
      <w:r w:rsidR="002F1A4C">
        <w:rPr>
          <w:rFonts w:asciiTheme="majorBidi" w:hAnsiTheme="majorBidi" w:cstheme="majorBidi"/>
          <w:b/>
          <w:bCs/>
          <w:sz w:val="32"/>
          <w:szCs w:val="32"/>
        </w:rPr>
        <w:t>Hassan II de Casablanca</w:t>
      </w:r>
    </w:p>
    <w:p w:rsidR="006A14DF" w:rsidRPr="00EF7E7D" w:rsidRDefault="00146610" w:rsidP="0045156A">
      <w:pPr>
        <w:spacing w:after="0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EF7E7D">
        <w:rPr>
          <w:rFonts w:asciiTheme="majorBidi" w:hAnsiTheme="majorBidi" w:cstheme="majorBidi"/>
          <w:b/>
          <w:bCs/>
          <w:sz w:val="32"/>
          <w:szCs w:val="32"/>
        </w:rPr>
        <w:t>Edition 20</w:t>
      </w:r>
      <w:r w:rsidR="00F40672">
        <w:rPr>
          <w:rFonts w:asciiTheme="majorBidi" w:hAnsiTheme="majorBidi" w:cstheme="majorBidi"/>
          <w:b/>
          <w:bCs/>
          <w:sz w:val="32"/>
          <w:szCs w:val="32"/>
        </w:rPr>
        <w:t>2</w:t>
      </w:r>
      <w:r w:rsidR="0045156A">
        <w:rPr>
          <w:rFonts w:asciiTheme="majorBidi" w:hAnsiTheme="majorBidi" w:cstheme="majorBidi"/>
          <w:b/>
          <w:bCs/>
          <w:sz w:val="32"/>
          <w:szCs w:val="32"/>
        </w:rPr>
        <w:t>1</w:t>
      </w:r>
      <w:r w:rsidR="000D3C99" w:rsidRPr="00EF7E7D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Pr="00EF7E7D">
        <w:rPr>
          <w:rFonts w:asciiTheme="majorBidi" w:hAnsiTheme="majorBidi" w:cstheme="majorBidi"/>
          <w:b/>
          <w:bCs/>
          <w:sz w:val="32"/>
          <w:szCs w:val="32"/>
        </w:rPr>
        <w:t xml:space="preserve">du </w:t>
      </w:r>
      <w:r w:rsidR="006F72E2" w:rsidRPr="00EF7E7D">
        <w:rPr>
          <w:rFonts w:asciiTheme="majorBidi" w:hAnsiTheme="majorBidi" w:cstheme="majorBidi"/>
          <w:b/>
          <w:bCs/>
          <w:sz w:val="32"/>
          <w:szCs w:val="32"/>
        </w:rPr>
        <w:t>C</w:t>
      </w:r>
      <w:r w:rsidR="00D30762" w:rsidRPr="00EF7E7D">
        <w:rPr>
          <w:rFonts w:asciiTheme="majorBidi" w:hAnsiTheme="majorBidi" w:cstheme="majorBidi"/>
          <w:b/>
          <w:bCs/>
          <w:sz w:val="32"/>
          <w:szCs w:val="32"/>
        </w:rPr>
        <w:t>oncours</w:t>
      </w:r>
      <w:r w:rsidR="000D3C99" w:rsidRPr="00EF7E7D">
        <w:rPr>
          <w:rFonts w:asciiTheme="majorBidi" w:hAnsiTheme="majorBidi" w:cstheme="majorBidi"/>
          <w:b/>
          <w:bCs/>
          <w:sz w:val="32"/>
          <w:szCs w:val="32"/>
        </w:rPr>
        <w:t xml:space="preserve"> francophone</w:t>
      </w:r>
      <w:r w:rsidR="00D30762" w:rsidRPr="00EF7E7D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="00483D52" w:rsidRPr="00EF7E7D">
        <w:rPr>
          <w:rFonts w:asciiTheme="majorBidi" w:hAnsiTheme="majorBidi" w:cstheme="majorBidi"/>
          <w:b/>
          <w:bCs/>
          <w:sz w:val="32"/>
          <w:szCs w:val="32"/>
        </w:rPr>
        <w:t>i</w:t>
      </w:r>
      <w:r w:rsidR="00D30762" w:rsidRPr="00EF7E7D">
        <w:rPr>
          <w:rFonts w:asciiTheme="majorBidi" w:hAnsiTheme="majorBidi" w:cstheme="majorBidi"/>
          <w:b/>
          <w:bCs/>
          <w:sz w:val="32"/>
          <w:szCs w:val="32"/>
        </w:rPr>
        <w:t>nternational</w:t>
      </w:r>
    </w:p>
    <w:p w:rsidR="00D30762" w:rsidRPr="00A92804" w:rsidRDefault="000D3C99" w:rsidP="000D3C99">
      <w:pPr>
        <w:spacing w:after="0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A92804">
        <w:rPr>
          <w:rFonts w:asciiTheme="majorBidi" w:hAnsiTheme="majorBidi" w:cstheme="majorBidi"/>
          <w:b/>
          <w:bCs/>
          <w:i/>
          <w:iCs/>
          <w:sz w:val="32"/>
          <w:szCs w:val="32"/>
        </w:rPr>
        <w:t>« </w:t>
      </w:r>
      <w:r w:rsidR="00D30762" w:rsidRPr="00A92804">
        <w:rPr>
          <w:rFonts w:asciiTheme="majorBidi" w:hAnsiTheme="majorBidi" w:cstheme="majorBidi"/>
          <w:b/>
          <w:bCs/>
          <w:i/>
          <w:iCs/>
          <w:sz w:val="32"/>
          <w:szCs w:val="32"/>
        </w:rPr>
        <w:t>Ma thèse en 180 s</w:t>
      </w:r>
      <w:r w:rsidR="00B83697" w:rsidRPr="00A92804">
        <w:rPr>
          <w:rFonts w:asciiTheme="majorBidi" w:hAnsiTheme="majorBidi" w:cstheme="majorBidi"/>
          <w:b/>
          <w:bCs/>
          <w:i/>
          <w:iCs/>
          <w:sz w:val="32"/>
          <w:szCs w:val="32"/>
        </w:rPr>
        <w:t>econdes</w:t>
      </w:r>
      <w:r w:rsidRPr="00A92804">
        <w:rPr>
          <w:rFonts w:asciiTheme="majorBidi" w:hAnsiTheme="majorBidi" w:cstheme="majorBidi"/>
          <w:b/>
          <w:bCs/>
          <w:i/>
          <w:iCs/>
          <w:sz w:val="32"/>
          <w:szCs w:val="32"/>
        </w:rPr>
        <w:t> »</w:t>
      </w:r>
    </w:p>
    <w:p w:rsidR="000D3C99" w:rsidRPr="00A92804" w:rsidRDefault="00D30762" w:rsidP="000D3C99">
      <w:pPr>
        <w:spacing w:after="0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A92804">
        <w:rPr>
          <w:rFonts w:asciiTheme="majorBidi" w:hAnsiTheme="majorBidi" w:cstheme="majorBidi"/>
          <w:b/>
          <w:bCs/>
          <w:sz w:val="32"/>
          <w:szCs w:val="32"/>
          <w:u w:val="single"/>
        </w:rPr>
        <w:t>Fiche d</w:t>
      </w:r>
      <w:r w:rsidR="00146610" w:rsidRPr="00A92804">
        <w:rPr>
          <w:rFonts w:asciiTheme="majorBidi" w:hAnsiTheme="majorBidi" w:cstheme="majorBidi"/>
          <w:b/>
          <w:bCs/>
          <w:sz w:val="32"/>
          <w:szCs w:val="32"/>
          <w:u w:val="single"/>
        </w:rPr>
        <w:t>’inscription</w:t>
      </w:r>
      <w:r w:rsidR="00483D52" w:rsidRPr="00A92804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</w:p>
    <w:p w:rsidR="00634E93" w:rsidRDefault="00483D52" w:rsidP="006241DF">
      <w:pPr>
        <w:spacing w:after="0"/>
        <w:jc w:val="center"/>
        <w:rPr>
          <w:rFonts w:asciiTheme="majorBidi" w:hAnsiTheme="majorBidi" w:cstheme="majorBidi"/>
          <w:b/>
          <w:bCs/>
          <w:iCs/>
          <w:sz w:val="32"/>
          <w:szCs w:val="32"/>
        </w:rPr>
      </w:pPr>
      <w:r w:rsidRPr="00EF7E7D">
        <w:rPr>
          <w:rFonts w:asciiTheme="majorBidi" w:hAnsiTheme="majorBidi" w:cstheme="majorBidi"/>
          <w:sz w:val="32"/>
          <w:szCs w:val="32"/>
        </w:rPr>
        <w:t>(</w:t>
      </w:r>
      <w:r w:rsidR="000D3C99" w:rsidRPr="00EF7E7D">
        <w:rPr>
          <w:rFonts w:asciiTheme="majorBidi" w:hAnsiTheme="majorBidi" w:cstheme="majorBidi"/>
          <w:b/>
          <w:bCs/>
          <w:i/>
          <w:iCs/>
          <w:sz w:val="32"/>
          <w:szCs w:val="32"/>
        </w:rPr>
        <w:t>À</w:t>
      </w:r>
      <w:r w:rsidRPr="00EF7E7D">
        <w:rPr>
          <w:rFonts w:asciiTheme="majorBidi" w:hAnsiTheme="majorBidi" w:cstheme="majorBidi"/>
          <w:b/>
          <w:bCs/>
          <w:i/>
          <w:iCs/>
          <w:sz w:val="32"/>
          <w:szCs w:val="32"/>
        </w:rPr>
        <w:t xml:space="preserve"> retourner à</w:t>
      </w:r>
      <w:r w:rsidR="000D3C99" w:rsidRPr="00EF7E7D">
        <w:rPr>
          <w:rFonts w:asciiTheme="majorBidi" w:hAnsiTheme="majorBidi" w:cstheme="majorBidi"/>
          <w:b/>
          <w:bCs/>
          <w:i/>
          <w:iCs/>
          <w:sz w:val="32"/>
          <w:szCs w:val="32"/>
        </w:rPr>
        <w:t xml:space="preserve"> l’</w:t>
      </w:r>
      <w:r w:rsidRPr="00EF7E7D">
        <w:rPr>
          <w:rFonts w:asciiTheme="majorBidi" w:hAnsiTheme="majorBidi" w:cstheme="majorBidi"/>
          <w:b/>
          <w:bCs/>
          <w:i/>
          <w:iCs/>
          <w:sz w:val="32"/>
          <w:szCs w:val="32"/>
        </w:rPr>
        <w:t xml:space="preserve"> E:mail</w:t>
      </w:r>
      <w:r w:rsidRPr="00EF7E7D">
        <w:rPr>
          <w:rFonts w:asciiTheme="majorBidi" w:hAnsiTheme="majorBidi" w:cstheme="majorBidi"/>
          <w:color w:val="FF0000"/>
          <w:sz w:val="32"/>
          <w:szCs w:val="32"/>
        </w:rPr>
        <w:t xml:space="preserve"> </w:t>
      </w:r>
      <w:r w:rsidR="000D3C99" w:rsidRPr="00EF7E7D">
        <w:rPr>
          <w:rFonts w:asciiTheme="majorBidi" w:hAnsiTheme="majorBidi" w:cstheme="majorBidi"/>
          <w:b/>
          <w:bCs/>
          <w:i/>
          <w:iCs/>
          <w:sz w:val="32"/>
          <w:szCs w:val="32"/>
        </w:rPr>
        <w:t>suivant :</w:t>
      </w:r>
      <w:r w:rsidR="00634E93">
        <w:rPr>
          <w:rFonts w:asciiTheme="majorBidi" w:hAnsiTheme="majorBidi" w:cstheme="majorBidi"/>
          <w:b/>
          <w:bCs/>
          <w:i/>
          <w:iCs/>
          <w:sz w:val="32"/>
          <w:szCs w:val="32"/>
        </w:rPr>
        <w:t xml:space="preserve"> </w:t>
      </w:r>
      <w:r w:rsidR="002F1A4C" w:rsidRPr="002F1A4C">
        <w:rPr>
          <w:rFonts w:asciiTheme="majorBidi" w:hAnsiTheme="majorBidi" w:cstheme="majorBidi"/>
          <w:b/>
          <w:bCs/>
          <w:iCs/>
          <w:sz w:val="32"/>
          <w:szCs w:val="32"/>
        </w:rPr>
        <w:t>radia.eddebbagh@univh2c.ma</w:t>
      </w:r>
    </w:p>
    <w:p w:rsidR="00D30762" w:rsidRDefault="00634E93" w:rsidP="006241DF">
      <w:pPr>
        <w:spacing w:after="0"/>
        <w:jc w:val="center"/>
        <w:rPr>
          <w:rFonts w:asciiTheme="majorBidi" w:hAnsiTheme="majorBidi" w:cstheme="majorBidi"/>
          <w:b/>
          <w:bCs/>
          <w:i/>
          <w:iCs/>
          <w:sz w:val="32"/>
          <w:szCs w:val="32"/>
        </w:rPr>
      </w:pPr>
      <w:r>
        <w:rPr>
          <w:rFonts w:asciiTheme="majorBidi" w:hAnsiTheme="majorBidi" w:cstheme="majorBidi"/>
          <w:b/>
          <w:bCs/>
          <w:iCs/>
          <w:sz w:val="32"/>
          <w:szCs w:val="32"/>
        </w:rPr>
        <w:t xml:space="preserve">                                              eddebbaghr@gmail.com</w:t>
      </w:r>
    </w:p>
    <w:p w:rsidR="00EF7E7D" w:rsidRPr="00EF7E7D" w:rsidRDefault="00EF7E7D" w:rsidP="00EF7E7D">
      <w:pPr>
        <w:spacing w:after="0"/>
        <w:jc w:val="center"/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:rsidR="004E68B9" w:rsidRDefault="004E68B9" w:rsidP="00346A5B">
      <w:pPr>
        <w:spacing w:after="0"/>
        <w:jc w:val="both"/>
        <w:rPr>
          <w:b/>
          <w:bCs/>
          <w:sz w:val="24"/>
          <w:szCs w:val="24"/>
        </w:rPr>
      </w:pPr>
    </w:p>
    <w:p w:rsidR="00634E93" w:rsidRDefault="00634E93" w:rsidP="00346A5B">
      <w:pPr>
        <w:spacing w:after="0"/>
        <w:jc w:val="both"/>
        <w:rPr>
          <w:b/>
          <w:bCs/>
          <w:sz w:val="24"/>
          <w:szCs w:val="24"/>
        </w:rPr>
      </w:pPr>
    </w:p>
    <w:p w:rsidR="00804865" w:rsidRPr="00EF7E7D" w:rsidRDefault="00804865" w:rsidP="00346A5B">
      <w:pPr>
        <w:spacing w:after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EF7E7D">
        <w:rPr>
          <w:rFonts w:asciiTheme="majorBidi" w:hAnsiTheme="majorBidi" w:cstheme="majorBidi"/>
          <w:b/>
          <w:bCs/>
          <w:sz w:val="24"/>
          <w:szCs w:val="24"/>
        </w:rPr>
        <w:t>Nom :</w:t>
      </w:r>
      <w:r w:rsidRPr="00EF7E7D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EF7E7D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EF7E7D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EF7E7D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EF7E7D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EF7E7D">
        <w:rPr>
          <w:rFonts w:asciiTheme="majorBidi" w:hAnsiTheme="majorBidi" w:cstheme="majorBidi"/>
          <w:b/>
          <w:bCs/>
          <w:sz w:val="24"/>
          <w:szCs w:val="24"/>
        </w:rPr>
        <w:tab/>
      </w:r>
      <w:r w:rsidR="00146610" w:rsidRPr="00EF7E7D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EF7E7D">
        <w:rPr>
          <w:rFonts w:asciiTheme="majorBidi" w:hAnsiTheme="majorBidi" w:cstheme="majorBidi"/>
          <w:b/>
          <w:bCs/>
          <w:sz w:val="24"/>
          <w:szCs w:val="24"/>
        </w:rPr>
        <w:t>Prénom :</w:t>
      </w:r>
    </w:p>
    <w:p w:rsidR="00C92E0A" w:rsidRPr="00EF7E7D" w:rsidRDefault="00C92E0A" w:rsidP="00804865">
      <w:pPr>
        <w:spacing w:after="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EB4670" w:rsidRPr="00EF7E7D" w:rsidRDefault="00EB4670" w:rsidP="00146610">
      <w:pPr>
        <w:spacing w:after="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804865" w:rsidRPr="00EF7E7D" w:rsidRDefault="00346A5B" w:rsidP="0083006A">
      <w:pPr>
        <w:spacing w:after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EF7E7D">
        <w:rPr>
          <w:rFonts w:asciiTheme="majorBidi" w:hAnsiTheme="majorBidi" w:cstheme="majorBidi"/>
          <w:b/>
          <w:bCs/>
          <w:sz w:val="24"/>
          <w:szCs w:val="24"/>
        </w:rPr>
        <w:t>Tél :</w:t>
      </w:r>
      <w:r w:rsidRPr="00EF7E7D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EF7E7D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EF7E7D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EF7E7D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EF7E7D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EF7E7D">
        <w:rPr>
          <w:rFonts w:asciiTheme="majorBidi" w:hAnsiTheme="majorBidi" w:cstheme="majorBidi"/>
          <w:b/>
          <w:bCs/>
          <w:sz w:val="24"/>
          <w:szCs w:val="24"/>
        </w:rPr>
        <w:tab/>
      </w:r>
      <w:r w:rsidR="00146610" w:rsidRPr="00EF7E7D">
        <w:rPr>
          <w:rFonts w:asciiTheme="majorBidi" w:hAnsiTheme="majorBidi" w:cstheme="majorBidi"/>
          <w:b/>
          <w:bCs/>
          <w:sz w:val="24"/>
          <w:szCs w:val="24"/>
        </w:rPr>
        <w:tab/>
        <w:t>E</w:t>
      </w:r>
      <w:r w:rsidR="0083006A" w:rsidRPr="00EF7E7D">
        <w:rPr>
          <w:rFonts w:asciiTheme="majorBidi" w:hAnsiTheme="majorBidi" w:cstheme="majorBidi"/>
          <w:b/>
          <w:bCs/>
          <w:sz w:val="24"/>
          <w:szCs w:val="24"/>
        </w:rPr>
        <w:t>:mail</w:t>
      </w:r>
      <w:r w:rsidR="00146610" w:rsidRPr="00EF7E7D">
        <w:rPr>
          <w:rFonts w:asciiTheme="majorBidi" w:hAnsiTheme="majorBidi" w:cstheme="majorBidi"/>
          <w:b/>
          <w:bCs/>
          <w:sz w:val="24"/>
          <w:szCs w:val="24"/>
        </w:rPr>
        <w:t> :</w:t>
      </w:r>
    </w:p>
    <w:p w:rsidR="00804865" w:rsidRPr="00EF7E7D" w:rsidRDefault="00804865" w:rsidP="00804865">
      <w:pPr>
        <w:spacing w:after="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C92E0A" w:rsidRPr="00EF7E7D" w:rsidRDefault="00C92E0A" w:rsidP="00804865">
      <w:pPr>
        <w:spacing w:after="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804865" w:rsidRPr="00EF7E7D" w:rsidRDefault="00804865" w:rsidP="00804865">
      <w:pPr>
        <w:spacing w:after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EF7E7D">
        <w:rPr>
          <w:rFonts w:asciiTheme="majorBidi" w:hAnsiTheme="majorBidi" w:cstheme="majorBidi"/>
          <w:b/>
          <w:bCs/>
          <w:sz w:val="24"/>
          <w:szCs w:val="24"/>
        </w:rPr>
        <w:t>Etablissement d’inscription :</w:t>
      </w:r>
    </w:p>
    <w:p w:rsidR="00C92E0A" w:rsidRPr="00EF7E7D" w:rsidRDefault="00C92E0A" w:rsidP="00804865">
      <w:pPr>
        <w:spacing w:after="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C7196" w:rsidRPr="00EF7E7D" w:rsidRDefault="004C7196" w:rsidP="00804865">
      <w:pPr>
        <w:spacing w:after="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804865" w:rsidRPr="00EF7E7D" w:rsidRDefault="00804865" w:rsidP="00804865">
      <w:pPr>
        <w:spacing w:after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EF7E7D">
        <w:rPr>
          <w:rFonts w:asciiTheme="majorBidi" w:hAnsiTheme="majorBidi" w:cstheme="majorBidi"/>
          <w:b/>
          <w:bCs/>
          <w:sz w:val="24"/>
          <w:szCs w:val="24"/>
        </w:rPr>
        <w:t>1</w:t>
      </w:r>
      <w:r w:rsidRPr="00EF7E7D">
        <w:rPr>
          <w:rFonts w:asciiTheme="majorBidi" w:hAnsiTheme="majorBidi" w:cstheme="majorBidi"/>
          <w:b/>
          <w:bCs/>
          <w:sz w:val="24"/>
          <w:szCs w:val="24"/>
          <w:vertAlign w:val="superscript"/>
        </w:rPr>
        <w:t>ère</w:t>
      </w:r>
      <w:r w:rsidRPr="00EF7E7D">
        <w:rPr>
          <w:rFonts w:asciiTheme="majorBidi" w:hAnsiTheme="majorBidi" w:cstheme="majorBidi"/>
          <w:b/>
          <w:bCs/>
          <w:sz w:val="24"/>
          <w:szCs w:val="24"/>
        </w:rPr>
        <w:t xml:space="preserve"> année d’inscription</w:t>
      </w:r>
      <w:r w:rsidR="00146610" w:rsidRPr="00EF7E7D">
        <w:rPr>
          <w:rFonts w:asciiTheme="majorBidi" w:hAnsiTheme="majorBidi" w:cstheme="majorBidi"/>
          <w:b/>
          <w:bCs/>
          <w:sz w:val="24"/>
          <w:szCs w:val="24"/>
        </w:rPr>
        <w:t xml:space="preserve"> en doctorat</w:t>
      </w:r>
      <w:r w:rsidRPr="00EF7E7D">
        <w:rPr>
          <w:rFonts w:asciiTheme="majorBidi" w:hAnsiTheme="majorBidi" w:cstheme="majorBidi"/>
          <w:b/>
          <w:bCs/>
          <w:sz w:val="24"/>
          <w:szCs w:val="24"/>
        </w:rPr>
        <w:t> :</w:t>
      </w:r>
    </w:p>
    <w:p w:rsidR="00804865" w:rsidRPr="00EF7E7D" w:rsidRDefault="00804865" w:rsidP="00804865">
      <w:pPr>
        <w:spacing w:after="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804865" w:rsidRPr="00EF7E7D" w:rsidRDefault="00346A5B" w:rsidP="00346A5B">
      <w:pPr>
        <w:spacing w:after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EF7E7D">
        <w:rPr>
          <w:rFonts w:asciiTheme="majorBidi" w:hAnsiTheme="majorBidi" w:cstheme="majorBidi"/>
          <w:b/>
          <w:bCs/>
          <w:sz w:val="24"/>
          <w:szCs w:val="24"/>
        </w:rPr>
        <w:t>Intitulé exact de la thèse</w:t>
      </w:r>
      <w:r w:rsidR="00804865" w:rsidRPr="00EF7E7D">
        <w:rPr>
          <w:rFonts w:asciiTheme="majorBidi" w:hAnsiTheme="majorBidi" w:cstheme="majorBidi"/>
          <w:b/>
          <w:bCs/>
          <w:sz w:val="24"/>
          <w:szCs w:val="24"/>
        </w:rPr>
        <w:t>:</w:t>
      </w:r>
    </w:p>
    <w:p w:rsidR="00804865" w:rsidRPr="00EF7E7D" w:rsidRDefault="00804865" w:rsidP="00804865">
      <w:pPr>
        <w:spacing w:after="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804865" w:rsidRPr="00EF7E7D" w:rsidRDefault="00804865" w:rsidP="00804865">
      <w:pPr>
        <w:spacing w:after="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C7196" w:rsidRPr="00EF7E7D" w:rsidRDefault="004C7196" w:rsidP="00804865">
      <w:pPr>
        <w:spacing w:after="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C7196" w:rsidRPr="00EF7E7D" w:rsidRDefault="004C7196" w:rsidP="00804865">
      <w:pPr>
        <w:spacing w:after="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146610" w:rsidRPr="00EF7E7D" w:rsidRDefault="00146610" w:rsidP="00146610">
      <w:pPr>
        <w:spacing w:after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EF7E7D">
        <w:rPr>
          <w:rFonts w:asciiTheme="majorBidi" w:hAnsiTheme="majorBidi" w:cstheme="majorBidi"/>
          <w:b/>
          <w:bCs/>
          <w:sz w:val="24"/>
          <w:szCs w:val="24"/>
        </w:rPr>
        <w:t>Discipline :</w:t>
      </w:r>
    </w:p>
    <w:p w:rsidR="00146610" w:rsidRPr="00EF7E7D" w:rsidRDefault="00146610" w:rsidP="00804865">
      <w:pPr>
        <w:spacing w:after="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C7196" w:rsidRPr="00EF7E7D" w:rsidRDefault="004C7196" w:rsidP="009811BA">
      <w:pPr>
        <w:spacing w:after="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804865" w:rsidRPr="00EF7E7D" w:rsidRDefault="009811BA" w:rsidP="009811BA">
      <w:pPr>
        <w:spacing w:after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EF7E7D">
        <w:rPr>
          <w:rFonts w:asciiTheme="majorBidi" w:hAnsiTheme="majorBidi" w:cstheme="majorBidi"/>
          <w:b/>
          <w:bCs/>
          <w:sz w:val="24"/>
          <w:szCs w:val="24"/>
        </w:rPr>
        <w:t>Trois</w:t>
      </w:r>
      <w:r w:rsidR="004E68B9" w:rsidRPr="00EF7E7D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F7E7D">
        <w:rPr>
          <w:rFonts w:asciiTheme="majorBidi" w:hAnsiTheme="majorBidi" w:cstheme="majorBidi"/>
          <w:b/>
          <w:bCs/>
          <w:sz w:val="24"/>
          <w:szCs w:val="24"/>
        </w:rPr>
        <w:t>m</w:t>
      </w:r>
      <w:r w:rsidR="00146610" w:rsidRPr="00EF7E7D">
        <w:rPr>
          <w:rFonts w:asciiTheme="majorBidi" w:hAnsiTheme="majorBidi" w:cstheme="majorBidi"/>
          <w:b/>
          <w:bCs/>
          <w:sz w:val="24"/>
          <w:szCs w:val="24"/>
        </w:rPr>
        <w:t>ots clés :</w:t>
      </w:r>
    </w:p>
    <w:p w:rsidR="00146610" w:rsidRPr="00EF7E7D" w:rsidRDefault="00146610" w:rsidP="00804865">
      <w:pPr>
        <w:spacing w:after="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804865" w:rsidRPr="00EF7E7D" w:rsidRDefault="00804865" w:rsidP="00804865">
      <w:pPr>
        <w:spacing w:after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EF7E7D">
        <w:rPr>
          <w:rFonts w:asciiTheme="majorBidi" w:hAnsiTheme="majorBidi" w:cstheme="majorBidi"/>
          <w:b/>
          <w:bCs/>
          <w:sz w:val="24"/>
          <w:szCs w:val="24"/>
        </w:rPr>
        <w:t>Directeur de thèse :</w:t>
      </w:r>
    </w:p>
    <w:p w:rsidR="004E68B9" w:rsidRPr="00EF7E7D" w:rsidRDefault="004E68B9" w:rsidP="00EB4670">
      <w:pPr>
        <w:spacing w:after="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C92E0A" w:rsidRPr="00EF7E7D" w:rsidRDefault="00146610" w:rsidP="004E68B9">
      <w:pPr>
        <w:spacing w:after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EF7E7D">
        <w:rPr>
          <w:rFonts w:asciiTheme="majorBidi" w:hAnsiTheme="majorBidi" w:cstheme="majorBidi"/>
          <w:b/>
          <w:bCs/>
          <w:sz w:val="24"/>
          <w:szCs w:val="24"/>
        </w:rPr>
        <w:t>Avis du directeur de thèse </w:t>
      </w:r>
      <w:r w:rsidR="00EB4670" w:rsidRPr="00EF7E7D">
        <w:rPr>
          <w:rFonts w:asciiTheme="majorBidi" w:hAnsiTheme="majorBidi" w:cstheme="majorBidi"/>
          <w:b/>
          <w:bCs/>
          <w:sz w:val="24"/>
          <w:szCs w:val="24"/>
        </w:rPr>
        <w:t>(</w:t>
      </w:r>
      <w:r w:rsidR="004E68B9" w:rsidRPr="00EF7E7D">
        <w:rPr>
          <w:rFonts w:asciiTheme="majorBidi" w:hAnsiTheme="majorBidi" w:cstheme="majorBidi"/>
          <w:b/>
          <w:bCs/>
          <w:sz w:val="24"/>
          <w:szCs w:val="24"/>
        </w:rPr>
        <w:t>signature)</w:t>
      </w:r>
      <w:r w:rsidR="00EB4670" w:rsidRPr="00EF7E7D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F7E7D">
        <w:rPr>
          <w:rFonts w:asciiTheme="majorBidi" w:hAnsiTheme="majorBidi" w:cstheme="majorBidi"/>
          <w:b/>
          <w:bCs/>
          <w:sz w:val="24"/>
          <w:szCs w:val="24"/>
        </w:rPr>
        <w:t>:</w:t>
      </w:r>
    </w:p>
    <w:p w:rsidR="00EB4670" w:rsidRPr="00EF7E7D" w:rsidRDefault="00EB4670" w:rsidP="00804865">
      <w:pPr>
        <w:spacing w:after="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804865" w:rsidRPr="00EF7E7D" w:rsidRDefault="006A14DF" w:rsidP="00804865">
      <w:pPr>
        <w:spacing w:after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EF7E7D">
        <w:rPr>
          <w:rFonts w:asciiTheme="majorBidi" w:hAnsiTheme="majorBidi" w:cstheme="majorBidi"/>
          <w:b/>
          <w:bCs/>
          <w:sz w:val="24"/>
          <w:szCs w:val="24"/>
        </w:rPr>
        <w:t>Structure</w:t>
      </w:r>
      <w:r w:rsidR="00804865" w:rsidRPr="00EF7E7D">
        <w:rPr>
          <w:rFonts w:asciiTheme="majorBidi" w:hAnsiTheme="majorBidi" w:cstheme="majorBidi"/>
          <w:b/>
          <w:bCs/>
          <w:sz w:val="24"/>
          <w:szCs w:val="24"/>
        </w:rPr>
        <w:t xml:space="preserve"> de recherche :</w:t>
      </w:r>
    </w:p>
    <w:p w:rsidR="00C92E0A" w:rsidRPr="00EF7E7D" w:rsidRDefault="00C92E0A" w:rsidP="00804865">
      <w:pPr>
        <w:spacing w:after="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981373" w:rsidRPr="00EF7E7D" w:rsidRDefault="00981373" w:rsidP="00804865">
      <w:pPr>
        <w:spacing w:after="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804865" w:rsidRPr="00EF7E7D" w:rsidRDefault="00130206" w:rsidP="00932103">
      <w:pPr>
        <w:spacing w:after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EF7E7D">
        <w:rPr>
          <w:rFonts w:asciiTheme="majorBidi" w:hAnsiTheme="majorBidi" w:cstheme="majorBidi"/>
          <w:b/>
          <w:bCs/>
          <w:sz w:val="24"/>
          <w:szCs w:val="24"/>
        </w:rPr>
        <w:t xml:space="preserve">Centre </w:t>
      </w:r>
      <w:r w:rsidR="005168BE" w:rsidRPr="00EF7E7D">
        <w:rPr>
          <w:rFonts w:asciiTheme="majorBidi" w:hAnsiTheme="majorBidi" w:cstheme="majorBidi"/>
          <w:b/>
          <w:bCs/>
          <w:sz w:val="24"/>
          <w:szCs w:val="24"/>
        </w:rPr>
        <w:t xml:space="preserve">des </w:t>
      </w:r>
      <w:r w:rsidR="00932103" w:rsidRPr="00EF7E7D">
        <w:rPr>
          <w:rFonts w:asciiTheme="majorBidi" w:hAnsiTheme="majorBidi" w:cstheme="majorBidi"/>
          <w:b/>
          <w:bCs/>
          <w:sz w:val="24"/>
          <w:szCs w:val="24"/>
        </w:rPr>
        <w:t>études</w:t>
      </w:r>
      <w:r w:rsidR="00804865" w:rsidRPr="00EF7E7D">
        <w:rPr>
          <w:rFonts w:asciiTheme="majorBidi" w:hAnsiTheme="majorBidi" w:cstheme="majorBidi"/>
          <w:b/>
          <w:bCs/>
          <w:sz w:val="24"/>
          <w:szCs w:val="24"/>
        </w:rPr>
        <w:t xml:space="preserve"> doctorale</w:t>
      </w:r>
      <w:r w:rsidR="00932103" w:rsidRPr="00EF7E7D">
        <w:rPr>
          <w:rFonts w:asciiTheme="majorBidi" w:hAnsiTheme="majorBidi" w:cstheme="majorBidi"/>
          <w:b/>
          <w:bCs/>
          <w:sz w:val="24"/>
          <w:szCs w:val="24"/>
        </w:rPr>
        <w:t>s</w:t>
      </w:r>
      <w:r w:rsidR="00804865" w:rsidRPr="00EF7E7D">
        <w:rPr>
          <w:rFonts w:asciiTheme="majorBidi" w:hAnsiTheme="majorBidi" w:cstheme="majorBidi"/>
          <w:b/>
          <w:bCs/>
          <w:sz w:val="24"/>
          <w:szCs w:val="24"/>
        </w:rPr>
        <w:t> :</w:t>
      </w:r>
    </w:p>
    <w:p w:rsidR="004E68B9" w:rsidRPr="00EF7E7D" w:rsidRDefault="004E68B9" w:rsidP="00146610">
      <w:pPr>
        <w:spacing w:after="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EF7E7D" w:rsidRDefault="00EF7E7D" w:rsidP="00932103">
      <w:pPr>
        <w:spacing w:after="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6A14DF" w:rsidRPr="00EF7E7D" w:rsidRDefault="00932103" w:rsidP="00F40672">
      <w:pPr>
        <w:spacing w:after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EF7E7D">
        <w:rPr>
          <w:rFonts w:asciiTheme="majorBidi" w:hAnsiTheme="majorBidi" w:cstheme="majorBidi"/>
          <w:b/>
          <w:bCs/>
          <w:sz w:val="24"/>
          <w:szCs w:val="24"/>
        </w:rPr>
        <w:t xml:space="preserve">Avis du responsable du </w:t>
      </w:r>
      <w:r w:rsidR="00F40672">
        <w:rPr>
          <w:rFonts w:asciiTheme="majorBidi" w:hAnsiTheme="majorBidi" w:cstheme="majorBidi"/>
          <w:b/>
          <w:bCs/>
          <w:sz w:val="24"/>
          <w:szCs w:val="24"/>
        </w:rPr>
        <w:t>C</w:t>
      </w:r>
      <w:r w:rsidRPr="00EF7E7D">
        <w:rPr>
          <w:rFonts w:asciiTheme="majorBidi" w:hAnsiTheme="majorBidi" w:cstheme="majorBidi"/>
          <w:b/>
          <w:bCs/>
          <w:sz w:val="24"/>
          <w:szCs w:val="24"/>
        </w:rPr>
        <w:t xml:space="preserve">entre </w:t>
      </w:r>
      <w:r w:rsidR="005168BE" w:rsidRPr="00EF7E7D">
        <w:rPr>
          <w:rFonts w:asciiTheme="majorBidi" w:hAnsiTheme="majorBidi" w:cstheme="majorBidi"/>
          <w:b/>
          <w:bCs/>
          <w:sz w:val="24"/>
          <w:szCs w:val="24"/>
        </w:rPr>
        <w:t xml:space="preserve">des </w:t>
      </w:r>
      <w:r w:rsidRPr="00EF7E7D">
        <w:rPr>
          <w:rFonts w:asciiTheme="majorBidi" w:hAnsiTheme="majorBidi" w:cstheme="majorBidi"/>
          <w:b/>
          <w:bCs/>
          <w:sz w:val="24"/>
          <w:szCs w:val="24"/>
        </w:rPr>
        <w:t xml:space="preserve">études doctorales  </w:t>
      </w:r>
      <w:r w:rsidR="004E68B9" w:rsidRPr="00EF7E7D">
        <w:rPr>
          <w:rFonts w:asciiTheme="majorBidi" w:hAnsiTheme="majorBidi" w:cstheme="majorBidi"/>
          <w:b/>
          <w:bCs/>
          <w:sz w:val="24"/>
          <w:szCs w:val="24"/>
        </w:rPr>
        <w:t>(signature</w:t>
      </w:r>
      <w:r w:rsidR="00EB4670" w:rsidRPr="00EF7E7D">
        <w:rPr>
          <w:rFonts w:asciiTheme="majorBidi" w:hAnsiTheme="majorBidi" w:cstheme="majorBidi"/>
          <w:b/>
          <w:bCs/>
          <w:sz w:val="24"/>
          <w:szCs w:val="24"/>
        </w:rPr>
        <w:t>)</w:t>
      </w:r>
      <w:r w:rsidR="00146610" w:rsidRPr="00EF7E7D">
        <w:rPr>
          <w:rFonts w:asciiTheme="majorBidi" w:hAnsiTheme="majorBidi" w:cstheme="majorBidi"/>
          <w:b/>
          <w:bCs/>
          <w:sz w:val="24"/>
          <w:szCs w:val="24"/>
        </w:rPr>
        <w:t> :</w:t>
      </w:r>
    </w:p>
    <w:sectPr w:rsidR="006A14DF" w:rsidRPr="00EF7E7D" w:rsidSect="00FD1B8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TExNDczN7M0NDIwMjNS0lEKTi0uzszPAykwrAUANLLXDCwAAAA="/>
  </w:docVars>
  <w:rsids>
    <w:rsidRoot w:val="00D30762"/>
    <w:rsid w:val="000D3C99"/>
    <w:rsid w:val="000D74AA"/>
    <w:rsid w:val="000E24CB"/>
    <w:rsid w:val="00130206"/>
    <w:rsid w:val="00134CEB"/>
    <w:rsid w:val="00146610"/>
    <w:rsid w:val="00157E6D"/>
    <w:rsid w:val="00165B1E"/>
    <w:rsid w:val="00167783"/>
    <w:rsid w:val="001F2E3F"/>
    <w:rsid w:val="00274E7C"/>
    <w:rsid w:val="002C4AF6"/>
    <w:rsid w:val="002F1A4C"/>
    <w:rsid w:val="00346A5B"/>
    <w:rsid w:val="00367F9C"/>
    <w:rsid w:val="00384E5F"/>
    <w:rsid w:val="004170B4"/>
    <w:rsid w:val="004249D3"/>
    <w:rsid w:val="00430CD4"/>
    <w:rsid w:val="00444A7B"/>
    <w:rsid w:val="0045156A"/>
    <w:rsid w:val="00483D52"/>
    <w:rsid w:val="004C7196"/>
    <w:rsid w:val="004E68B9"/>
    <w:rsid w:val="00512186"/>
    <w:rsid w:val="005168BE"/>
    <w:rsid w:val="006241DF"/>
    <w:rsid w:val="00634E93"/>
    <w:rsid w:val="006A14DF"/>
    <w:rsid w:val="006C08C2"/>
    <w:rsid w:val="006E4C75"/>
    <w:rsid w:val="006F72E2"/>
    <w:rsid w:val="00760E54"/>
    <w:rsid w:val="007B568F"/>
    <w:rsid w:val="00804865"/>
    <w:rsid w:val="0083006A"/>
    <w:rsid w:val="0088276D"/>
    <w:rsid w:val="008E2127"/>
    <w:rsid w:val="00932103"/>
    <w:rsid w:val="00946B4E"/>
    <w:rsid w:val="009811BA"/>
    <w:rsid w:val="00981373"/>
    <w:rsid w:val="00994190"/>
    <w:rsid w:val="009D5FF7"/>
    <w:rsid w:val="00A92804"/>
    <w:rsid w:val="00AE0D97"/>
    <w:rsid w:val="00B44CBC"/>
    <w:rsid w:val="00B83697"/>
    <w:rsid w:val="00C00075"/>
    <w:rsid w:val="00C37817"/>
    <w:rsid w:val="00C40FAA"/>
    <w:rsid w:val="00C6132C"/>
    <w:rsid w:val="00C6479F"/>
    <w:rsid w:val="00C92E0A"/>
    <w:rsid w:val="00D30762"/>
    <w:rsid w:val="00D970E4"/>
    <w:rsid w:val="00E353DF"/>
    <w:rsid w:val="00E62151"/>
    <w:rsid w:val="00EA02D1"/>
    <w:rsid w:val="00EB4670"/>
    <w:rsid w:val="00EF7E7D"/>
    <w:rsid w:val="00F128C7"/>
    <w:rsid w:val="00F37FE3"/>
    <w:rsid w:val="00F40672"/>
    <w:rsid w:val="00FD1B83"/>
    <w:rsid w:val="00FE56AF"/>
    <w:rsid w:val="00FF3F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D1B83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C92E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C92E0A"/>
    <w:rPr>
      <w:rFonts w:ascii="Tahoma" w:hAnsi="Tahoma" w:cs="Tahoma"/>
      <w:sz w:val="16"/>
      <w:szCs w:val="16"/>
    </w:rPr>
  </w:style>
  <w:style w:type="character" w:styleId="Lienhypertexte">
    <w:name w:val="Hyperlink"/>
    <w:basedOn w:val="Policepardfaut"/>
    <w:uiPriority w:val="99"/>
    <w:unhideWhenUsed/>
    <w:rsid w:val="00EF7E7D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8</Words>
  <Characters>54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ziz</dc:creator>
  <cp:lastModifiedBy>user</cp:lastModifiedBy>
  <cp:revision>2</cp:revision>
  <dcterms:created xsi:type="dcterms:W3CDTF">2021-01-06T15:02:00Z</dcterms:created>
  <dcterms:modified xsi:type="dcterms:W3CDTF">2021-01-06T15:02:00Z</dcterms:modified>
</cp:coreProperties>
</file>